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CC44E" w14:textId="77777777" w:rsidR="00013EE0" w:rsidRDefault="003C29DA">
      <w:r>
        <w:rPr>
          <w:noProof/>
        </w:rPr>
        <w:drawing>
          <wp:inline distT="0" distB="0" distL="0" distR="0" wp14:anchorId="1964BC51" wp14:editId="4899388E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B470" w14:textId="77777777" w:rsidR="0092472D" w:rsidRDefault="0092472D" w:rsidP="0092472D">
      <w:pPr>
        <w:spacing w:after="0"/>
      </w:pPr>
    </w:p>
    <w:p w14:paraId="4E0DE6D5" w14:textId="60D0196D" w:rsidR="000161C2" w:rsidRPr="00474DE0" w:rsidRDefault="00B02F47">
      <w:pPr>
        <w:rPr>
          <w:rFonts w:ascii="Arial" w:hAnsi="Arial" w:cs="Arial"/>
          <w:b/>
        </w:rPr>
      </w:pPr>
      <w:r w:rsidRPr="00474DE0">
        <w:rPr>
          <w:rFonts w:ascii="Arial" w:hAnsi="Arial" w:cs="Arial"/>
          <w:b/>
        </w:rPr>
        <w:t>AT</w:t>
      </w:r>
      <w:r w:rsidR="00FA1F65" w:rsidRPr="00474DE0">
        <w:rPr>
          <w:rFonts w:ascii="Arial" w:hAnsi="Arial" w:cs="Arial"/>
          <w:b/>
        </w:rPr>
        <w:t xml:space="preserve">TC Directors Meeting, </w:t>
      </w:r>
      <w:r w:rsidR="009D09AA">
        <w:rPr>
          <w:rFonts w:ascii="Arial" w:hAnsi="Arial" w:cs="Arial"/>
          <w:b/>
        </w:rPr>
        <w:t>September 2</w:t>
      </w:r>
      <w:r w:rsidR="00056D05">
        <w:rPr>
          <w:rFonts w:ascii="Arial" w:hAnsi="Arial" w:cs="Arial"/>
          <w:b/>
        </w:rPr>
        <w:t>3</w:t>
      </w:r>
      <w:r w:rsidR="002F58C3" w:rsidRPr="00474DE0">
        <w:rPr>
          <w:rFonts w:ascii="Arial" w:hAnsi="Arial" w:cs="Arial"/>
          <w:b/>
        </w:rPr>
        <w:t>, 202</w:t>
      </w:r>
      <w:r w:rsidR="00E05C89">
        <w:rPr>
          <w:rFonts w:ascii="Arial" w:hAnsi="Arial" w:cs="Arial"/>
          <w:b/>
        </w:rPr>
        <w:t>1</w:t>
      </w:r>
      <w:r w:rsidRPr="00474DE0">
        <w:rPr>
          <w:rFonts w:ascii="Arial" w:hAnsi="Arial" w:cs="Arial"/>
          <w:b/>
        </w:rPr>
        <w:t xml:space="preserve">, </w:t>
      </w:r>
      <w:r w:rsidR="00D16EAF" w:rsidRPr="00474DE0">
        <w:rPr>
          <w:rFonts w:ascii="Arial" w:hAnsi="Arial" w:cs="Arial"/>
          <w:b/>
        </w:rPr>
        <w:t>3</w:t>
      </w:r>
      <w:r w:rsidRPr="00474DE0">
        <w:rPr>
          <w:rFonts w:ascii="Arial" w:hAnsi="Arial" w:cs="Arial"/>
          <w:b/>
        </w:rPr>
        <w:t xml:space="preserve">:00 – </w:t>
      </w:r>
      <w:r w:rsidR="00D16EAF" w:rsidRPr="00474DE0">
        <w:rPr>
          <w:rFonts w:ascii="Arial" w:hAnsi="Arial" w:cs="Arial"/>
          <w:b/>
        </w:rPr>
        <w:t>4</w:t>
      </w:r>
      <w:r w:rsidRPr="00474DE0">
        <w:rPr>
          <w:rFonts w:ascii="Arial" w:hAnsi="Arial" w:cs="Arial"/>
          <w:b/>
        </w:rPr>
        <w:t>:</w:t>
      </w:r>
      <w:r w:rsidR="00D16EAF" w:rsidRPr="00474DE0">
        <w:rPr>
          <w:rFonts w:ascii="Arial" w:hAnsi="Arial" w:cs="Arial"/>
          <w:b/>
        </w:rPr>
        <w:t>15</w:t>
      </w:r>
      <w:r w:rsidR="003C29DA" w:rsidRPr="00474DE0">
        <w:rPr>
          <w:rFonts w:ascii="Arial" w:hAnsi="Arial" w:cs="Arial"/>
          <w:b/>
        </w:rPr>
        <w:t xml:space="preserve"> </w:t>
      </w:r>
      <w:r w:rsidRPr="00474DE0">
        <w:rPr>
          <w:rFonts w:ascii="Arial" w:hAnsi="Arial" w:cs="Arial"/>
          <w:b/>
        </w:rPr>
        <w:t>pm ET</w:t>
      </w:r>
      <w:r w:rsidR="00502B43" w:rsidRPr="00474DE0">
        <w:rPr>
          <w:rFonts w:ascii="Arial" w:hAnsi="Arial" w:cs="Arial"/>
          <w:b/>
        </w:rPr>
        <w:t xml:space="preserve"> 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1165"/>
        <w:gridCol w:w="5310"/>
        <w:gridCol w:w="3330"/>
      </w:tblGrid>
      <w:tr w:rsidR="000161C2" w:rsidRPr="00B02F47" w14:paraId="02EC9691" w14:textId="77777777" w:rsidTr="00940D34">
        <w:tc>
          <w:tcPr>
            <w:tcW w:w="1165" w:type="dxa"/>
            <w:shd w:val="clear" w:color="auto" w:fill="F2F2F2" w:themeFill="background1" w:themeFillShade="F2"/>
          </w:tcPr>
          <w:p w14:paraId="065D516C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14:paraId="4509601F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5310" w:type="dxa"/>
            <w:shd w:val="clear" w:color="auto" w:fill="F2F2F2" w:themeFill="background1" w:themeFillShade="F2"/>
          </w:tcPr>
          <w:p w14:paraId="13B94E78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330" w:type="dxa"/>
            <w:shd w:val="clear" w:color="auto" w:fill="F2F2F2" w:themeFill="background1" w:themeFillShade="F2"/>
          </w:tcPr>
          <w:p w14:paraId="470416D4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14:paraId="0A59E7EB" w14:textId="77777777" w:rsidTr="00940D34">
        <w:tc>
          <w:tcPr>
            <w:tcW w:w="1165" w:type="dxa"/>
          </w:tcPr>
          <w:p w14:paraId="4958DA18" w14:textId="77777777"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5310" w:type="dxa"/>
          </w:tcPr>
          <w:p w14:paraId="70B3A502" w14:textId="3B2A32FC" w:rsidR="000161C2" w:rsidRDefault="000161C2" w:rsidP="00056D05">
            <w:r>
              <w:t>Welcome</w:t>
            </w:r>
            <w:r w:rsidR="003C295B">
              <w:t xml:space="preserve"> </w:t>
            </w:r>
          </w:p>
          <w:p w14:paraId="74FC709B" w14:textId="5D965EC2" w:rsidR="00491CB9" w:rsidRDefault="003D02D0" w:rsidP="00056D05">
            <w:pPr>
              <w:pStyle w:val="ListParagraph"/>
              <w:numPr>
                <w:ilvl w:val="1"/>
                <w:numId w:val="3"/>
              </w:numPr>
              <w:ind w:left="504"/>
            </w:pPr>
            <w:r w:rsidRPr="00491CB9">
              <w:rPr>
                <w:i/>
              </w:rPr>
              <w:t>Please write your name and ATTC in the chat to serve as roll call</w:t>
            </w:r>
            <w:r w:rsidR="00491CB9">
              <w:t xml:space="preserve"> </w:t>
            </w:r>
          </w:p>
          <w:p w14:paraId="597E4482" w14:textId="77777777" w:rsidR="00C61045" w:rsidRPr="00056D05" w:rsidRDefault="00491CB9" w:rsidP="00056D05">
            <w:pPr>
              <w:rPr>
                <w:i/>
              </w:rPr>
            </w:pPr>
            <w:r>
              <w:t>NCO Updates</w:t>
            </w:r>
          </w:p>
          <w:p w14:paraId="7EF80A73" w14:textId="77777777" w:rsidR="00056D05" w:rsidRPr="00056D05" w:rsidRDefault="00056D05" w:rsidP="00056D05">
            <w:pPr>
              <w:pStyle w:val="ListParagraph"/>
              <w:numPr>
                <w:ilvl w:val="0"/>
                <w:numId w:val="3"/>
              </w:numPr>
              <w:ind w:left="504"/>
              <w:rPr>
                <w:i/>
              </w:rPr>
            </w:pPr>
            <w:r>
              <w:rPr>
                <w:iCs/>
              </w:rPr>
              <w:t>Cross TTC Coordination Group on SBIRT &amp; Mental Health Screening (Michael)</w:t>
            </w:r>
          </w:p>
          <w:p w14:paraId="36CE29D9" w14:textId="7D2390BB" w:rsidR="00056D05" w:rsidRPr="00032A28" w:rsidRDefault="00056D05" w:rsidP="00032A28">
            <w:pPr>
              <w:pStyle w:val="ListParagraph"/>
              <w:numPr>
                <w:ilvl w:val="0"/>
                <w:numId w:val="3"/>
              </w:numPr>
              <w:ind w:left="504"/>
              <w:rPr>
                <w:i/>
              </w:rPr>
            </w:pPr>
            <w:r>
              <w:rPr>
                <w:iCs/>
              </w:rPr>
              <w:t>Final CLAS Matters! Slides and Manual</w:t>
            </w:r>
            <w:r w:rsidR="008C62E0">
              <w:rPr>
                <w:iCs/>
              </w:rPr>
              <w:t xml:space="preserve">, available </w:t>
            </w:r>
            <w:hyperlink r:id="rId6" w:history="1">
              <w:r w:rsidR="008C62E0" w:rsidRPr="008C62E0">
                <w:rPr>
                  <w:rStyle w:val="Hyperlink"/>
                  <w:iCs/>
                </w:rPr>
                <w:t>here</w:t>
              </w:r>
            </w:hyperlink>
            <w:r w:rsidR="00F51A8D">
              <w:rPr>
                <w:iCs/>
              </w:rPr>
              <w:t xml:space="preserve"> (Kristen)</w:t>
            </w:r>
          </w:p>
        </w:tc>
        <w:tc>
          <w:tcPr>
            <w:tcW w:w="3330" w:type="dxa"/>
          </w:tcPr>
          <w:p w14:paraId="18286D28" w14:textId="51D5B347" w:rsidR="00491CB9" w:rsidRPr="00056D05" w:rsidRDefault="0094668C" w:rsidP="00491CB9">
            <w:pPr>
              <w:pStyle w:val="ListParagraph"/>
              <w:numPr>
                <w:ilvl w:val="0"/>
                <w:numId w:val="3"/>
              </w:numPr>
            </w:pPr>
            <w:r w:rsidRPr="00056D05">
              <w:t>Laurie Krom</w:t>
            </w:r>
            <w:r w:rsidR="00056D05">
              <w:t xml:space="preserve">, </w:t>
            </w:r>
            <w:r w:rsidR="001A6DFE" w:rsidRPr="00056D05">
              <w:t>Holly Hagle</w:t>
            </w:r>
            <w:r w:rsidR="00056D05">
              <w:t>,</w:t>
            </w:r>
            <w:r w:rsidR="00F51A8D">
              <w:t xml:space="preserve"> </w:t>
            </w:r>
            <w:r w:rsidR="00056D05">
              <w:t>Michael Knabel</w:t>
            </w:r>
            <w:r w:rsidR="00F51A8D">
              <w:t>, and Kristen Zucht</w:t>
            </w:r>
          </w:p>
          <w:p w14:paraId="1E2847DF" w14:textId="0E321F25" w:rsidR="000161C2" w:rsidRPr="00056D05" w:rsidRDefault="000161C2" w:rsidP="009D09AA"/>
        </w:tc>
      </w:tr>
      <w:tr w:rsidR="00491CB9" w14:paraId="56CE7885" w14:textId="77777777" w:rsidTr="00940D34">
        <w:tc>
          <w:tcPr>
            <w:tcW w:w="1165" w:type="dxa"/>
          </w:tcPr>
          <w:p w14:paraId="6B8FA5C5" w14:textId="1224E46A" w:rsidR="00491CB9" w:rsidRDefault="00491CB9" w:rsidP="00491CB9">
            <w:r>
              <w:t>3:</w:t>
            </w:r>
            <w:r w:rsidR="00C61045">
              <w:t>10</w:t>
            </w:r>
            <w:r>
              <w:t xml:space="preserve"> pm</w:t>
            </w:r>
          </w:p>
        </w:tc>
        <w:tc>
          <w:tcPr>
            <w:tcW w:w="5310" w:type="dxa"/>
          </w:tcPr>
          <w:p w14:paraId="00D768E9" w14:textId="08509F66" w:rsidR="00491CB9" w:rsidRDefault="00491CB9" w:rsidP="00491CB9">
            <w:r>
              <w:t>Project Officer Update</w:t>
            </w:r>
          </w:p>
        </w:tc>
        <w:tc>
          <w:tcPr>
            <w:tcW w:w="3330" w:type="dxa"/>
          </w:tcPr>
          <w:p w14:paraId="62E06D50" w14:textId="4B18826C" w:rsidR="00491CB9" w:rsidRPr="00056D05" w:rsidRDefault="00491CB9" w:rsidP="009D09AA">
            <w:pPr>
              <w:pStyle w:val="ListParagraph"/>
              <w:numPr>
                <w:ilvl w:val="0"/>
                <w:numId w:val="7"/>
              </w:numPr>
            </w:pPr>
            <w:r w:rsidRPr="00056D05">
              <w:t>Humberto Carvalho</w:t>
            </w:r>
          </w:p>
        </w:tc>
      </w:tr>
      <w:tr w:rsidR="00491CB9" w14:paraId="2411F19A" w14:textId="77777777" w:rsidTr="00940D34">
        <w:tc>
          <w:tcPr>
            <w:tcW w:w="1165" w:type="dxa"/>
          </w:tcPr>
          <w:p w14:paraId="79A64C8F" w14:textId="5A5097F8" w:rsidR="00491CB9" w:rsidRDefault="00491CB9" w:rsidP="00491CB9">
            <w:r>
              <w:t>3:15 pm</w:t>
            </w:r>
          </w:p>
        </w:tc>
        <w:tc>
          <w:tcPr>
            <w:tcW w:w="5310" w:type="dxa"/>
          </w:tcPr>
          <w:p w14:paraId="3A12A65A" w14:textId="77777777" w:rsidR="00491CB9" w:rsidRDefault="00491CB9" w:rsidP="00491CB9">
            <w:r>
              <w:t>Workgroup updates:</w:t>
            </w:r>
          </w:p>
          <w:p w14:paraId="5C31D82D" w14:textId="68489073" w:rsidR="009D09AA" w:rsidRDefault="009D09AA" w:rsidP="00056D05">
            <w:pPr>
              <w:pStyle w:val="ListParagraph"/>
              <w:numPr>
                <w:ilvl w:val="0"/>
                <w:numId w:val="4"/>
              </w:numPr>
              <w:ind w:left="504"/>
            </w:pPr>
            <w:r>
              <w:t xml:space="preserve">Self-Care </w:t>
            </w:r>
          </w:p>
          <w:p w14:paraId="1927C805" w14:textId="76FCD2D9" w:rsidR="00491CB9" w:rsidRDefault="00491CB9" w:rsidP="00056D05">
            <w:pPr>
              <w:pStyle w:val="ListParagraph"/>
              <w:numPr>
                <w:ilvl w:val="0"/>
                <w:numId w:val="4"/>
              </w:numPr>
              <w:ind w:left="504"/>
            </w:pPr>
            <w:r>
              <w:t>Stimulants</w:t>
            </w:r>
          </w:p>
          <w:p w14:paraId="0B901F3F" w14:textId="77777777" w:rsidR="00491CB9" w:rsidRDefault="00491CB9" w:rsidP="00056D05">
            <w:pPr>
              <w:pStyle w:val="ListParagraph"/>
              <w:numPr>
                <w:ilvl w:val="0"/>
                <w:numId w:val="4"/>
              </w:numPr>
              <w:ind w:left="504"/>
            </w:pPr>
            <w:r>
              <w:t>BHEI</w:t>
            </w:r>
          </w:p>
          <w:p w14:paraId="7BD40C19" w14:textId="4B87D3DC" w:rsidR="00056D05" w:rsidRDefault="00491CB9" w:rsidP="00032A28">
            <w:pPr>
              <w:pStyle w:val="ListParagraph"/>
              <w:numPr>
                <w:ilvl w:val="0"/>
                <w:numId w:val="4"/>
              </w:numPr>
              <w:ind w:left="504"/>
            </w:pPr>
            <w:r>
              <w:t>Dissemination and Implementation</w:t>
            </w:r>
          </w:p>
        </w:tc>
        <w:tc>
          <w:tcPr>
            <w:tcW w:w="3330" w:type="dxa"/>
          </w:tcPr>
          <w:p w14:paraId="5D232B30" w14:textId="203E6CB0" w:rsidR="00491CB9" w:rsidRPr="00056D05" w:rsidRDefault="009D09AA" w:rsidP="009D09AA">
            <w:pPr>
              <w:pStyle w:val="ListParagraph"/>
              <w:numPr>
                <w:ilvl w:val="0"/>
                <w:numId w:val="4"/>
              </w:numPr>
            </w:pPr>
            <w:r w:rsidRPr="00056D05">
              <w:t>Kris Kelly and Paul Warren</w:t>
            </w:r>
          </w:p>
          <w:p w14:paraId="293CBCEF" w14:textId="60565F1D" w:rsidR="00491CB9" w:rsidRPr="00056D05" w:rsidRDefault="00491CB9" w:rsidP="00491CB9">
            <w:pPr>
              <w:pStyle w:val="ListParagraph"/>
              <w:numPr>
                <w:ilvl w:val="0"/>
                <w:numId w:val="4"/>
              </w:numPr>
            </w:pPr>
            <w:r w:rsidRPr="00056D05">
              <w:t>Tom Freese, Beth Rutkowski,</w:t>
            </w:r>
            <w:r w:rsidR="00B51A71" w:rsidRPr="00056D05">
              <w:t xml:space="preserve"> and</w:t>
            </w:r>
            <w:r w:rsidRPr="00056D05">
              <w:t xml:space="preserve"> Jeanne Pulvermacher</w:t>
            </w:r>
          </w:p>
          <w:p w14:paraId="5A15AF19" w14:textId="6F22A496" w:rsidR="00491CB9" w:rsidRPr="00056D05" w:rsidRDefault="00491CB9" w:rsidP="00491CB9">
            <w:pPr>
              <w:pStyle w:val="ListParagraph"/>
              <w:numPr>
                <w:ilvl w:val="0"/>
                <w:numId w:val="4"/>
              </w:numPr>
            </w:pPr>
            <w:r w:rsidRPr="00056D05">
              <w:t>Diana Padilla</w:t>
            </w:r>
          </w:p>
          <w:p w14:paraId="10E1088E" w14:textId="011ECDB4" w:rsidR="00491CB9" w:rsidRPr="00056D05" w:rsidRDefault="00491CB9" w:rsidP="00491CB9">
            <w:pPr>
              <w:pStyle w:val="ListParagraph"/>
              <w:numPr>
                <w:ilvl w:val="0"/>
                <w:numId w:val="4"/>
              </w:numPr>
            </w:pPr>
            <w:r w:rsidRPr="00056D05">
              <w:t>Ashley Helle</w:t>
            </w:r>
          </w:p>
        </w:tc>
      </w:tr>
      <w:tr w:rsidR="009D09AA" w14:paraId="3DF08300" w14:textId="77777777" w:rsidTr="00940D34">
        <w:tc>
          <w:tcPr>
            <w:tcW w:w="1165" w:type="dxa"/>
          </w:tcPr>
          <w:p w14:paraId="702319D8" w14:textId="2F9A16D9" w:rsidR="009D09AA" w:rsidRDefault="009D09AA" w:rsidP="00491CB9">
            <w:r>
              <w:t>3:30 pm</w:t>
            </w:r>
          </w:p>
        </w:tc>
        <w:tc>
          <w:tcPr>
            <w:tcW w:w="5310" w:type="dxa"/>
          </w:tcPr>
          <w:p w14:paraId="0DA36058" w14:textId="4974ED09" w:rsidR="009D09AA" w:rsidRDefault="009D09AA" w:rsidP="00491CB9">
            <w:r>
              <w:t>Common Needs Assessment Discussion</w:t>
            </w:r>
          </w:p>
        </w:tc>
        <w:tc>
          <w:tcPr>
            <w:tcW w:w="3330" w:type="dxa"/>
          </w:tcPr>
          <w:p w14:paraId="4FB3C099" w14:textId="2DD45C15" w:rsidR="009D09AA" w:rsidRPr="00056D05" w:rsidRDefault="009D09AA" w:rsidP="009D09AA">
            <w:pPr>
              <w:pStyle w:val="ListParagraph"/>
              <w:numPr>
                <w:ilvl w:val="0"/>
                <w:numId w:val="4"/>
              </w:numPr>
            </w:pPr>
            <w:r w:rsidRPr="00056D05">
              <w:t>Holly Ireland and Rose Martin</w:t>
            </w:r>
          </w:p>
        </w:tc>
      </w:tr>
      <w:tr w:rsidR="00491CB9" w14:paraId="0F4D1961" w14:textId="77777777" w:rsidTr="00940D34">
        <w:tc>
          <w:tcPr>
            <w:tcW w:w="1165" w:type="dxa"/>
          </w:tcPr>
          <w:p w14:paraId="467F12C0" w14:textId="72F8CFBF" w:rsidR="00491CB9" w:rsidRDefault="001A6DFE" w:rsidP="00491CB9">
            <w:r w:rsidRPr="00056D05">
              <w:t>4</w:t>
            </w:r>
            <w:r w:rsidR="009D09AA" w:rsidRPr="00056D05">
              <w:t>:</w:t>
            </w:r>
            <w:r w:rsidRPr="00056D05">
              <w:t>0</w:t>
            </w:r>
            <w:r w:rsidR="009D09AA" w:rsidRPr="00056D05">
              <w:t>0</w:t>
            </w:r>
            <w:r w:rsidR="009D09AA">
              <w:t xml:space="preserve"> pm</w:t>
            </w:r>
          </w:p>
        </w:tc>
        <w:tc>
          <w:tcPr>
            <w:tcW w:w="5310" w:type="dxa"/>
          </w:tcPr>
          <w:p w14:paraId="13FF192F" w14:textId="36800835" w:rsidR="00491CB9" w:rsidRDefault="009D09AA" w:rsidP="00491CB9">
            <w:r>
              <w:t>Virtual Technology Transfer Centers Meeting Update</w:t>
            </w:r>
          </w:p>
        </w:tc>
        <w:tc>
          <w:tcPr>
            <w:tcW w:w="3330" w:type="dxa"/>
          </w:tcPr>
          <w:p w14:paraId="3C75D3DA" w14:textId="6EC0B0DF" w:rsidR="00491CB9" w:rsidRPr="00056D05" w:rsidRDefault="009D09AA" w:rsidP="009D09AA">
            <w:pPr>
              <w:pStyle w:val="ListParagraph"/>
              <w:numPr>
                <w:ilvl w:val="0"/>
                <w:numId w:val="4"/>
              </w:numPr>
            </w:pPr>
            <w:r w:rsidRPr="00056D05">
              <w:t>Michael Knabel</w:t>
            </w:r>
          </w:p>
        </w:tc>
      </w:tr>
      <w:tr w:rsidR="00C61045" w14:paraId="64C26175" w14:textId="77777777" w:rsidTr="00940D34">
        <w:tc>
          <w:tcPr>
            <w:tcW w:w="1165" w:type="dxa"/>
          </w:tcPr>
          <w:p w14:paraId="75A4AE92" w14:textId="0A61FC0F" w:rsidR="00C61045" w:rsidRDefault="00C61045" w:rsidP="00491CB9">
            <w:r>
              <w:t>4:10 pm</w:t>
            </w:r>
          </w:p>
        </w:tc>
        <w:tc>
          <w:tcPr>
            <w:tcW w:w="5310" w:type="dxa"/>
          </w:tcPr>
          <w:p w14:paraId="49CA0B7A" w14:textId="3362E5AE" w:rsidR="00C61045" w:rsidRDefault="00C61045" w:rsidP="00491CB9">
            <w:r>
              <w:t>Summarize Action Items</w:t>
            </w:r>
          </w:p>
        </w:tc>
        <w:tc>
          <w:tcPr>
            <w:tcW w:w="3330" w:type="dxa"/>
          </w:tcPr>
          <w:p w14:paraId="67272BA6" w14:textId="2295A3F6" w:rsidR="00C61045" w:rsidRPr="00056D05" w:rsidRDefault="001A6DFE" w:rsidP="001A6DFE">
            <w:pPr>
              <w:pStyle w:val="ListParagraph"/>
              <w:numPr>
                <w:ilvl w:val="0"/>
                <w:numId w:val="4"/>
              </w:numPr>
              <w:spacing w:after="160" w:line="259" w:lineRule="auto"/>
            </w:pPr>
            <w:r w:rsidRPr="00056D05">
              <w:t>Laurie Krom and Holly Hagle</w:t>
            </w:r>
          </w:p>
        </w:tc>
      </w:tr>
      <w:tr w:rsidR="00491CB9" w14:paraId="07C2AC17" w14:textId="77777777" w:rsidTr="00940D34">
        <w:tc>
          <w:tcPr>
            <w:tcW w:w="1165" w:type="dxa"/>
          </w:tcPr>
          <w:p w14:paraId="33ECA7B8" w14:textId="232CEAF6" w:rsidR="00491CB9" w:rsidRDefault="00D70A90" w:rsidP="00491CB9">
            <w:r>
              <w:t>4:15 pm</w:t>
            </w:r>
          </w:p>
        </w:tc>
        <w:tc>
          <w:tcPr>
            <w:tcW w:w="5310" w:type="dxa"/>
          </w:tcPr>
          <w:p w14:paraId="18EB0F98" w14:textId="2CED0ED1" w:rsidR="00491CB9" w:rsidRDefault="00D70A90" w:rsidP="00491CB9">
            <w:r>
              <w:t>Adjourn</w:t>
            </w:r>
          </w:p>
        </w:tc>
        <w:tc>
          <w:tcPr>
            <w:tcW w:w="3330" w:type="dxa"/>
          </w:tcPr>
          <w:p w14:paraId="0CC1F437" w14:textId="27319216" w:rsidR="00491CB9" w:rsidRDefault="00491CB9" w:rsidP="00491CB9"/>
        </w:tc>
      </w:tr>
    </w:tbl>
    <w:p w14:paraId="08EB0502" w14:textId="77777777" w:rsidR="000161C2" w:rsidRDefault="000161C2"/>
    <w:p w14:paraId="448F85E2" w14:textId="77777777" w:rsidR="00993F2C" w:rsidRDefault="00D92E72" w:rsidP="00993F2C">
      <w:r w:rsidRPr="00D92E72">
        <w:rPr>
          <w:b/>
        </w:rPr>
        <w:t>PLEASE COMPLETE THE MEETING GPRA</w:t>
      </w:r>
      <w:r w:rsidR="00B16989">
        <w:rPr>
          <w:b/>
        </w:rPr>
        <w:t xml:space="preserve">: </w:t>
      </w:r>
      <w:hyperlink r:id="rId7" w:tgtFrame="_blank" w:history="1">
        <w:r w:rsidR="00993F2C"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https://ttc-gpra.org/P?s=283155</w:t>
        </w:r>
      </w:hyperlink>
      <w:r w:rsidR="00993F2C">
        <w:t xml:space="preserve"> </w:t>
      </w:r>
    </w:p>
    <w:p w14:paraId="5BAF2C67" w14:textId="5110099D" w:rsidR="00715BE7" w:rsidRDefault="00715BE7" w:rsidP="00715BE7"/>
    <w:p w14:paraId="3B2BC657" w14:textId="6A474F4C" w:rsidR="003D02D0" w:rsidRDefault="003D02D0" w:rsidP="003D02D0"/>
    <w:p w14:paraId="29F881A7" w14:textId="77777777" w:rsidR="00F75E60" w:rsidRDefault="00F75E60" w:rsidP="003D02D0">
      <w:pPr>
        <w:rPr>
          <w:color w:val="000000"/>
        </w:rPr>
      </w:pPr>
    </w:p>
    <w:sectPr w:rsidR="00F75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0260C"/>
    <w:multiLevelType w:val="hybridMultilevel"/>
    <w:tmpl w:val="B0BC9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81D25"/>
    <w:multiLevelType w:val="hybridMultilevel"/>
    <w:tmpl w:val="93744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A06CD1"/>
    <w:multiLevelType w:val="hybridMultilevel"/>
    <w:tmpl w:val="E6C471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34B7F5C"/>
    <w:multiLevelType w:val="hybridMultilevel"/>
    <w:tmpl w:val="62C6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977569E"/>
    <w:multiLevelType w:val="hybridMultilevel"/>
    <w:tmpl w:val="B6985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52A0B5F"/>
    <w:multiLevelType w:val="hybridMultilevel"/>
    <w:tmpl w:val="DCA40E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32A28"/>
    <w:rsid w:val="00033641"/>
    <w:rsid w:val="0005535A"/>
    <w:rsid w:val="00056D05"/>
    <w:rsid w:val="001A6DFE"/>
    <w:rsid w:val="00212D99"/>
    <w:rsid w:val="00234C18"/>
    <w:rsid w:val="002F58C3"/>
    <w:rsid w:val="00335704"/>
    <w:rsid w:val="00337F33"/>
    <w:rsid w:val="00352C32"/>
    <w:rsid w:val="0037383D"/>
    <w:rsid w:val="003A05EA"/>
    <w:rsid w:val="003C295B"/>
    <w:rsid w:val="003C29DA"/>
    <w:rsid w:val="003D02D0"/>
    <w:rsid w:val="003F25A3"/>
    <w:rsid w:val="00474DE0"/>
    <w:rsid w:val="00475AE0"/>
    <w:rsid w:val="00481A27"/>
    <w:rsid w:val="00491CB9"/>
    <w:rsid w:val="004F0E43"/>
    <w:rsid w:val="00502B43"/>
    <w:rsid w:val="005212A5"/>
    <w:rsid w:val="00535982"/>
    <w:rsid w:val="005A7BE2"/>
    <w:rsid w:val="005D3AA5"/>
    <w:rsid w:val="005E2449"/>
    <w:rsid w:val="00623750"/>
    <w:rsid w:val="00643856"/>
    <w:rsid w:val="006D37FE"/>
    <w:rsid w:val="00715BE7"/>
    <w:rsid w:val="007724A3"/>
    <w:rsid w:val="00843664"/>
    <w:rsid w:val="008C62E0"/>
    <w:rsid w:val="0092472D"/>
    <w:rsid w:val="009400B8"/>
    <w:rsid w:val="00940D34"/>
    <w:rsid w:val="0094668C"/>
    <w:rsid w:val="00993F2C"/>
    <w:rsid w:val="009D09AA"/>
    <w:rsid w:val="00A00827"/>
    <w:rsid w:val="00A346AE"/>
    <w:rsid w:val="00A4185A"/>
    <w:rsid w:val="00A72E85"/>
    <w:rsid w:val="00AC1F43"/>
    <w:rsid w:val="00B02F47"/>
    <w:rsid w:val="00B16989"/>
    <w:rsid w:val="00B20EF8"/>
    <w:rsid w:val="00B51A71"/>
    <w:rsid w:val="00B75DCF"/>
    <w:rsid w:val="00BA5D75"/>
    <w:rsid w:val="00BC2673"/>
    <w:rsid w:val="00C00356"/>
    <w:rsid w:val="00C136ED"/>
    <w:rsid w:val="00C22692"/>
    <w:rsid w:val="00C61045"/>
    <w:rsid w:val="00D14671"/>
    <w:rsid w:val="00D16EAF"/>
    <w:rsid w:val="00D34528"/>
    <w:rsid w:val="00D70A90"/>
    <w:rsid w:val="00D806B3"/>
    <w:rsid w:val="00D92E72"/>
    <w:rsid w:val="00DD518D"/>
    <w:rsid w:val="00E05C89"/>
    <w:rsid w:val="00F175A3"/>
    <w:rsid w:val="00F51A8D"/>
    <w:rsid w:val="00F61BAE"/>
    <w:rsid w:val="00F75E60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C09A5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6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68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15BE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70A9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D09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09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09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9A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A6D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am02.safelinks.protection.outlook.com/?url=https%3A%2F%2Fttc-gpra.org%2FP%3Fs%3D283155&amp;data=04%7C01%7C%7C37ac3819dd7d4c5278af08d973cb5935%7Ce3fefdbef7e9401ba51a355e01b05a89%7C0%7C0%7C637668139468632272%7CUnknown%7CTWFpbGZsb3d8eyJWIjoiMC4wLjAwMDAiLCJQIjoiV2luMzIiLCJBTiI6Ik1haWwiLCJXVCI6Mn0%3D%7C1000&amp;sdata=iLBavkNKv%2B%2BCiZqjoj14YzJh8HIK%2F1D2YwQFdkMfNsk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m02.safelinks.protection.outlook.com/?url=https%3A%2F%2Fcollaborativeforhealth.org%2Fcollaborative%2Fttc%2FCLAS-ToT.aspx&amp;data=04%7C01%7C%7C912e2e72f5c24aefebd708d974a17ca5%7Ce3fefdbef7e9401ba51a355e01b05a89%7C0%7C0%7C637669059201169746%7CUnknown%7CTWFpbGZsb3d8eyJWIjoiMC4wLjAwMDAiLCJQIjoiV2luMzIiLCJBTiI6Ik1haWwiLCJXVCI6Mn0%3D%7C1000&amp;sdata=QPPgJ8JUgRZLw4XWcjf1WLvFmK0BLajQJaukfT4LQAA%3D&amp;reserved=0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Mendoza, Vanessa</cp:lastModifiedBy>
  <cp:revision>7</cp:revision>
  <dcterms:created xsi:type="dcterms:W3CDTF">2021-09-13T15:34:00Z</dcterms:created>
  <dcterms:modified xsi:type="dcterms:W3CDTF">2021-09-13T18:19:00Z</dcterms:modified>
</cp:coreProperties>
</file>